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7FA0" w:rsidRPr="006C168A" w:rsidRDefault="006C168A" w:rsidP="006C168A">
      <w:pPr>
        <w:jc w:val="center"/>
        <w:rPr>
          <w:b/>
        </w:rPr>
      </w:pPr>
      <w:r w:rsidRPr="006C168A">
        <w:rPr>
          <w:b/>
        </w:rPr>
        <w:t xml:space="preserve">2017 </w:t>
      </w:r>
      <w:r w:rsidR="009C7EEA">
        <w:rPr>
          <w:b/>
        </w:rPr>
        <w:t>Team White Roster</w:t>
      </w:r>
    </w:p>
    <w:tbl>
      <w:tblPr>
        <w:tblW w:w="9876" w:type="dxa"/>
        <w:tblCellSpacing w:w="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38"/>
        <w:gridCol w:w="938"/>
        <w:gridCol w:w="2610"/>
        <w:gridCol w:w="731"/>
        <w:gridCol w:w="2409"/>
        <w:gridCol w:w="1350"/>
        <w:gridCol w:w="900"/>
      </w:tblGrid>
      <w:tr w:rsidR="00A86445" w:rsidRPr="006C168A" w:rsidTr="00A86445">
        <w:trPr>
          <w:tblHeader/>
          <w:tblCellSpacing w:w="0" w:type="dxa"/>
        </w:trPr>
        <w:tc>
          <w:tcPr>
            <w:tcW w:w="93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</w:tcPr>
          <w:p w:rsidR="00A86445" w:rsidRDefault="00A86445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ize</w:t>
            </w:r>
          </w:p>
        </w:tc>
        <w:tc>
          <w:tcPr>
            <w:tcW w:w="93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</w:tcPr>
          <w:p w:rsidR="00A86445" w:rsidRPr="006C168A" w:rsidRDefault="00A86445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#</w:t>
            </w:r>
          </w:p>
        </w:tc>
        <w:tc>
          <w:tcPr>
            <w:tcW w:w="261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:rsidR="00A86445" w:rsidRPr="006C168A" w:rsidRDefault="00A86445" w:rsidP="007876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73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:rsidR="00A86445" w:rsidRPr="006C168A" w:rsidRDefault="00A86445" w:rsidP="00C50F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b/>
                <w:bCs/>
                <w:color w:val="000000"/>
              </w:rPr>
              <w:t>Grade</w:t>
            </w:r>
          </w:p>
        </w:tc>
        <w:tc>
          <w:tcPr>
            <w:tcW w:w="240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:rsidR="00A86445" w:rsidRPr="006C168A" w:rsidRDefault="00A86445" w:rsidP="007876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b/>
                <w:bCs/>
                <w:color w:val="000000"/>
              </w:rPr>
              <w:t>Hi</w:t>
            </w:r>
            <w:bookmarkStart w:id="0" w:name="_GoBack"/>
            <w:bookmarkEnd w:id="0"/>
            <w:r w:rsidRPr="006C168A">
              <w:rPr>
                <w:rFonts w:ascii="Calibri" w:eastAsia="Times New Roman" w:hAnsi="Calibri" w:cs="Calibri"/>
                <w:b/>
                <w:bCs/>
                <w:color w:val="000000"/>
              </w:rPr>
              <w:t>gh School</w:t>
            </w:r>
          </w:p>
        </w:tc>
        <w:tc>
          <w:tcPr>
            <w:tcW w:w="135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b/>
                <w:bCs/>
                <w:color w:val="000000"/>
              </w:rPr>
              <w:t>Series</w:t>
            </w:r>
          </w:p>
        </w:tc>
        <w:tc>
          <w:tcPr>
            <w:tcW w:w="9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b/>
                <w:bCs/>
                <w:color w:val="000000"/>
              </w:rPr>
              <w:t>Team</w:t>
            </w:r>
          </w:p>
        </w:tc>
      </w:tr>
      <w:tr w:rsidR="00752215" w:rsidRPr="006C168A" w:rsidTr="0048003A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752215" w:rsidRDefault="00752215" w:rsidP="00480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752215" w:rsidRPr="006C168A" w:rsidRDefault="00752215" w:rsidP="004800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752215" w:rsidRPr="006C168A" w:rsidRDefault="00752215" w:rsidP="0048003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 xml:space="preserve">Matthew </w:t>
            </w: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Gamblin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752215" w:rsidRPr="006C168A" w:rsidRDefault="00752215" w:rsidP="004800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752215" w:rsidRPr="006C168A" w:rsidRDefault="00752215" w:rsidP="0048003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Putnam City North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752215" w:rsidRPr="006C168A" w:rsidRDefault="00752215" w:rsidP="004800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752215" w:rsidRPr="006C168A" w:rsidRDefault="00752215" w:rsidP="004800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6037DA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6037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6037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037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Trace Evan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03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037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Edmond Memorial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037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037D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DE5116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DE51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DE51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DE51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Kaleb</w:t>
            </w:r>
            <w:proofErr w:type="spellEnd"/>
            <w:r w:rsidRPr="006C168A">
              <w:rPr>
                <w:rFonts w:ascii="Calibri" w:eastAsia="Times New Roman" w:hAnsi="Calibri" w:cs="Calibri"/>
                <w:color w:val="000000"/>
              </w:rPr>
              <w:t xml:space="preserve"> Bedford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DE51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DE51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Midwest City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DE5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DE51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993728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993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993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93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Zach Goodwin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937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93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Kingfisher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93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93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406EE7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406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406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06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Coit</w:t>
            </w:r>
            <w:proofErr w:type="spellEnd"/>
            <w:r w:rsidRPr="006C168A">
              <w:rPr>
                <w:rFonts w:ascii="Calibri" w:eastAsia="Times New Roman" w:hAnsi="Calibri" w:cs="Calibri"/>
                <w:color w:val="000000"/>
              </w:rPr>
              <w:t xml:space="preserve"> Morton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06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06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Edmond Memorial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06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06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6D5193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6D5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6D51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D5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Kyler</w:t>
            </w:r>
            <w:proofErr w:type="spellEnd"/>
            <w:r w:rsidRPr="006C168A">
              <w:rPr>
                <w:rFonts w:ascii="Calibri" w:eastAsia="Times New Roman" w:hAnsi="Calibri" w:cs="Calibri"/>
                <w:color w:val="000000"/>
              </w:rPr>
              <w:t xml:space="preserve"> William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D5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D5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Canut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D51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D519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4F1A23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4F1A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4F1A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F1A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Trevion</w:t>
            </w:r>
            <w:proofErr w:type="spellEnd"/>
            <w:r w:rsidRPr="006C168A">
              <w:rPr>
                <w:rFonts w:ascii="Calibri" w:eastAsia="Times New Roman" w:hAnsi="Calibri" w:cs="Calibri"/>
                <w:color w:val="000000"/>
              </w:rPr>
              <w:t xml:space="preserve"> Harri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F1A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F1A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Lawton Eisenhower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F1A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F1A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A86445" w:rsidRPr="006C168A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Default="0062115C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6C168A" w:rsidRDefault="00A86445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787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Clayton Abercromb</w:t>
            </w:r>
            <w:r w:rsidR="00160959">
              <w:rPr>
                <w:rFonts w:ascii="Calibri" w:eastAsia="Times New Roman" w:hAnsi="Calibri" w:cs="Calibri"/>
                <w:color w:val="000000"/>
              </w:rPr>
              <w:t>i</w:t>
            </w:r>
            <w:r w:rsidRPr="006C168A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787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Kingfisher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E92898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E928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E928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928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Gunner Has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928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928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Hartshorn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928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928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AC4D06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AC4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AC4D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AC4D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Peyton Cooper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AC4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AC4D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Tecumseh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AC4D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AC4D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ED5E76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ED5E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ED5E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D5E7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Braxton Gammon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D5E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D5E7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Putnam City West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D5E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ED5E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A86445" w:rsidRPr="006C168A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6C168A" w:rsidRDefault="0062115C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6C168A" w:rsidRDefault="0062115C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1B4935" w:rsidP="00787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ristan Lum</w:t>
            </w:r>
            <w:r w:rsidR="00A86445" w:rsidRPr="006C168A">
              <w:rPr>
                <w:rFonts w:ascii="Calibri" w:eastAsia="Times New Roman" w:hAnsi="Calibri" w:cs="Calibri"/>
                <w:color w:val="000000"/>
              </w:rPr>
              <w:t>ley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787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Putnam City West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1F5B1C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1F5B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1F5B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1F5B1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Jakob</w:t>
            </w:r>
            <w:proofErr w:type="spellEnd"/>
            <w:r w:rsidRPr="006C168A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Brandenberger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1F5B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1F5B1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Putnam City West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1F5B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1F5B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585857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5858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5858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58585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Matthew Weber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5858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58585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Metro Christian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58585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58585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171FC" w:rsidRPr="006C168A" w:rsidTr="00696710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171FC" w:rsidRPr="006C168A" w:rsidRDefault="009171FC" w:rsidP="00696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171FC" w:rsidRPr="006C168A" w:rsidRDefault="009171FC" w:rsidP="00696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171FC" w:rsidRPr="006C168A" w:rsidRDefault="009171FC" w:rsidP="006967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hristopher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Varda</w:t>
            </w:r>
            <w:r w:rsidRPr="006C168A">
              <w:rPr>
                <w:rFonts w:ascii="Calibri" w:eastAsia="Times New Roman" w:hAnsi="Calibri" w:cs="Calibri"/>
                <w:color w:val="000000"/>
              </w:rPr>
              <w:t>man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171FC" w:rsidRPr="006C168A" w:rsidRDefault="009171FC" w:rsidP="006967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171FC" w:rsidRPr="006C168A" w:rsidRDefault="009171FC" w:rsidP="0069671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Midwest City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171FC" w:rsidRPr="006C168A" w:rsidRDefault="009171FC" w:rsidP="006967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171FC" w:rsidRPr="006C168A" w:rsidRDefault="009171FC" w:rsidP="0069671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05229D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0522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0522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0522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Jack Gentry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0522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0522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hawne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0522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0522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9330DF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9330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9330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330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Hunter Burnett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330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330D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Edmond North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33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9330D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A86445" w:rsidRPr="006C168A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Default="00845652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6C168A" w:rsidRDefault="00A86445" w:rsidP="00D478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787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 xml:space="preserve">Garrett </w:t>
            </w: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DeHaas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7876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Cimarron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6C168A" w:rsidRDefault="00A86445" w:rsidP="00C50FA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62235C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Default="009F33AB" w:rsidP="006223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6223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223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Bentley Shattuck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223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223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Durant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2235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62235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  <w:tr w:rsidR="009F33AB" w:rsidRPr="006C168A" w:rsidTr="004140B0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4140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9F33AB" w:rsidRPr="006C168A" w:rsidRDefault="009F33AB" w:rsidP="004140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261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1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 xml:space="preserve">Carter </w:t>
            </w:r>
            <w:proofErr w:type="spellStart"/>
            <w:r w:rsidRPr="006C168A">
              <w:rPr>
                <w:rFonts w:ascii="Calibri" w:eastAsia="Times New Roman" w:hAnsi="Calibri" w:cs="Calibri"/>
                <w:color w:val="000000"/>
              </w:rPr>
              <w:t>LaValley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140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1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Carl Albert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140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9F33AB" w:rsidRPr="006C168A" w:rsidRDefault="009F33AB" w:rsidP="004140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168A">
              <w:rPr>
                <w:rFonts w:ascii="Calibri" w:eastAsia="Times New Roman" w:hAnsi="Calibri" w:cs="Calibri"/>
                <w:color w:val="000000"/>
              </w:rPr>
              <w:t>White</w:t>
            </w:r>
          </w:p>
        </w:tc>
      </w:tr>
    </w:tbl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Default="009C7EEA" w:rsidP="009C7EEA">
      <w:pPr>
        <w:jc w:val="center"/>
        <w:rPr>
          <w:b/>
        </w:rPr>
      </w:pPr>
    </w:p>
    <w:p w:rsidR="009C7EEA" w:rsidRPr="006C168A" w:rsidRDefault="009C7EEA" w:rsidP="009C7EEA">
      <w:pPr>
        <w:jc w:val="center"/>
        <w:rPr>
          <w:b/>
        </w:rPr>
      </w:pPr>
      <w:r w:rsidRPr="006C168A">
        <w:rPr>
          <w:b/>
        </w:rPr>
        <w:lastRenderedPageBreak/>
        <w:t xml:space="preserve">2017 </w:t>
      </w:r>
      <w:r>
        <w:rPr>
          <w:b/>
        </w:rPr>
        <w:t>Team Royal Roster</w:t>
      </w:r>
    </w:p>
    <w:tbl>
      <w:tblPr>
        <w:tblW w:w="9886" w:type="dxa"/>
        <w:tblCellSpacing w:w="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38"/>
        <w:gridCol w:w="938"/>
        <w:gridCol w:w="2620"/>
        <w:gridCol w:w="731"/>
        <w:gridCol w:w="2409"/>
        <w:gridCol w:w="1350"/>
        <w:gridCol w:w="900"/>
      </w:tblGrid>
      <w:tr w:rsidR="00A86445" w:rsidRPr="00F45FE8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</w:tcPr>
          <w:p w:rsidR="00A86445" w:rsidRPr="00F45FE8" w:rsidRDefault="00A86445" w:rsidP="00823E16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Size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</w:tcPr>
          <w:p w:rsidR="00A86445" w:rsidRPr="00F45FE8" w:rsidRDefault="00A86445" w:rsidP="00823E16">
            <w:pPr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#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  <w:hideMark/>
          </w:tcPr>
          <w:p w:rsidR="00A86445" w:rsidRPr="00F45FE8" w:rsidRDefault="00A86445" w:rsidP="006C168A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Name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  <w:hideMark/>
          </w:tcPr>
          <w:p w:rsidR="00A86445" w:rsidRPr="00F45FE8" w:rsidRDefault="00A86445" w:rsidP="006C168A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Grade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  <w:hideMark/>
          </w:tcPr>
          <w:p w:rsidR="00A86445" w:rsidRPr="00F45FE8" w:rsidRDefault="00A86445" w:rsidP="006C168A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High School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  <w:hideMark/>
          </w:tcPr>
          <w:p w:rsidR="00A86445" w:rsidRPr="00F45FE8" w:rsidRDefault="00A86445" w:rsidP="006C168A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Series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A6A6A6" w:themeFill="background1" w:themeFillShade="A6"/>
            <w:hideMark/>
          </w:tcPr>
          <w:p w:rsidR="00A86445" w:rsidRPr="00F45FE8" w:rsidRDefault="00A86445" w:rsidP="006C168A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F45FE8">
              <w:rPr>
                <w:rFonts w:eastAsia="Times New Roman" w:cstheme="minorHAnsi"/>
                <w:b/>
                <w:color w:val="000000"/>
              </w:rPr>
              <w:t>Team</w:t>
            </w:r>
          </w:p>
        </w:tc>
      </w:tr>
      <w:tr w:rsidR="00A86445" w:rsidRPr="00F45FE8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376AF7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S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C268C8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Brandon Reese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Washington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5E6354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5E635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5E635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5E635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F45FE8">
              <w:rPr>
                <w:rFonts w:eastAsia="Times New Roman" w:cstheme="minorHAnsi"/>
                <w:color w:val="000000"/>
              </w:rPr>
              <w:t>Easten</w:t>
            </w:r>
            <w:proofErr w:type="spellEnd"/>
            <w:r w:rsidRPr="00F45FE8">
              <w:rPr>
                <w:rFonts w:eastAsia="Times New Roman" w:cstheme="minorHAnsi"/>
                <w:color w:val="000000"/>
              </w:rPr>
              <w:t xml:space="preserve"> Jame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5E635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5E635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Hartshorn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5E635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5E635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4425E9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4425E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4425E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4425E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 xml:space="preserve">Joshua </w:t>
            </w:r>
            <w:proofErr w:type="spellStart"/>
            <w:r w:rsidRPr="00F45FE8">
              <w:rPr>
                <w:rFonts w:eastAsia="Times New Roman" w:cstheme="minorHAnsi"/>
                <w:color w:val="000000"/>
              </w:rPr>
              <w:t>Harrel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4425E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4425E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Cashion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4425E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4425E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A86445" w:rsidRPr="00F45FE8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BE57AB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BE57AB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F45FE8">
              <w:rPr>
                <w:rFonts w:eastAsia="Times New Roman" w:cstheme="minorHAnsi"/>
                <w:color w:val="000000"/>
              </w:rPr>
              <w:t>Coby</w:t>
            </w:r>
            <w:proofErr w:type="spellEnd"/>
            <w:r w:rsidRPr="00F45FE8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F45FE8">
              <w:rPr>
                <w:rFonts w:eastAsia="Times New Roman" w:cstheme="minorHAnsi"/>
                <w:color w:val="000000"/>
              </w:rPr>
              <w:t>Grimsley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Atoka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A4279D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A427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A4279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A4279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F45FE8">
              <w:rPr>
                <w:rFonts w:eastAsia="Times New Roman" w:cstheme="minorHAnsi"/>
                <w:color w:val="000000"/>
              </w:rPr>
              <w:t>Izack</w:t>
            </w:r>
            <w:proofErr w:type="spellEnd"/>
            <w:r w:rsidRPr="00F45FE8">
              <w:rPr>
                <w:rFonts w:eastAsia="Times New Roman" w:cstheme="minorHAnsi"/>
                <w:color w:val="000000"/>
              </w:rPr>
              <w:t xml:space="preserve"> Tiger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A4279D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A4279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Del City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A4279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A4279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0B1D9B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0B1D9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X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0B1D9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0B1D9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Cooper Hunt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0B1D9B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0B1D9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Dal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0B1D9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0B1D9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C753DF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C753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C753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7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753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Keaton Abercromb</w:t>
            </w:r>
            <w:r w:rsidR="00160959">
              <w:rPr>
                <w:rFonts w:eastAsia="Times New Roman" w:cstheme="minorHAnsi"/>
                <w:color w:val="000000"/>
              </w:rPr>
              <w:t>i</w:t>
            </w:r>
            <w:r w:rsidRPr="00F45FE8">
              <w:rPr>
                <w:rFonts w:eastAsia="Times New Roman" w:cstheme="minorHAnsi"/>
                <w:color w:val="000000"/>
              </w:rPr>
              <w:t>e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753DF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753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Kingfisher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753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753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7868CB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7868C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7868C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9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7868C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Chat Haye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7868CB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7868C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Grov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7868C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7868C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1E01DF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1E01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1E01D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1E01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 xml:space="preserve">Nolan </w:t>
            </w:r>
            <w:proofErr w:type="spellStart"/>
            <w:r w:rsidRPr="00F45FE8">
              <w:rPr>
                <w:rFonts w:eastAsia="Times New Roman" w:cstheme="minorHAnsi"/>
                <w:color w:val="000000"/>
              </w:rPr>
              <w:t>Feazle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1E01DF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1E01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Byng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1E01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1E01D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B94BE1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B94BE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B94BE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B94BE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 xml:space="preserve">Hunter </w:t>
            </w:r>
            <w:proofErr w:type="spellStart"/>
            <w:r w:rsidRPr="00F45FE8">
              <w:rPr>
                <w:rFonts w:eastAsia="Times New Roman" w:cstheme="minorHAnsi"/>
                <w:color w:val="000000"/>
              </w:rPr>
              <w:t>Wyrick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B94BE1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B94BE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Atoka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B94BE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B94BE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A86445" w:rsidRPr="00F45FE8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802FEE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802FEE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2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F45FE8">
              <w:rPr>
                <w:rFonts w:eastAsia="Times New Roman" w:cstheme="minorHAnsi"/>
                <w:color w:val="000000"/>
              </w:rPr>
              <w:t>Tristian</w:t>
            </w:r>
            <w:proofErr w:type="spellEnd"/>
            <w:r w:rsidRPr="00F45FE8">
              <w:rPr>
                <w:rFonts w:eastAsia="Times New Roman" w:cstheme="minorHAnsi"/>
                <w:color w:val="000000"/>
              </w:rPr>
              <w:t xml:space="preserve"> Antony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Tecumseh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C42A3E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C42A3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C42A3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4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42A3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Zane Knox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42A3E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42A3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Grov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42A3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42A3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EF441D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EF441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EF441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EF441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Alton Jones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EF441D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EF441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McAlester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EF441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EF441D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F016AF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F016A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F016A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6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F016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 xml:space="preserve">Austin </w:t>
            </w:r>
            <w:proofErr w:type="spellStart"/>
            <w:r w:rsidRPr="00F45FE8">
              <w:rPr>
                <w:rFonts w:eastAsia="Times New Roman" w:cstheme="minorHAnsi"/>
                <w:color w:val="000000"/>
              </w:rPr>
              <w:t>Custar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F016AF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F016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Dal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F016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F016A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620704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62070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X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62070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18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62070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Trace Maddox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62070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62070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Canut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62070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62070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D23833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D2383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D2383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D238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F45FE8">
              <w:rPr>
                <w:rFonts w:eastAsia="Times New Roman" w:cstheme="minorHAnsi"/>
                <w:color w:val="000000"/>
              </w:rPr>
              <w:t>Joyal</w:t>
            </w:r>
            <w:proofErr w:type="spellEnd"/>
            <w:r w:rsidRPr="00F45FE8">
              <w:rPr>
                <w:rFonts w:eastAsia="Times New Roman" w:cstheme="minorHAnsi"/>
                <w:color w:val="000000"/>
              </w:rPr>
              <w:t xml:space="preserve"> Savage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D23833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D238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ilo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D238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D238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591367" w:rsidRPr="00F45FE8" w:rsidTr="00C30CF9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C30CF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591367" w:rsidRPr="00F45FE8" w:rsidRDefault="00591367" w:rsidP="00C30CF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23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30CF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 xml:space="preserve">Brandon </w:t>
            </w:r>
            <w:proofErr w:type="spellStart"/>
            <w:r w:rsidRPr="00F45FE8">
              <w:rPr>
                <w:rFonts w:eastAsia="Times New Roman" w:cstheme="minorHAnsi"/>
                <w:color w:val="000000"/>
              </w:rPr>
              <w:t>Coontz</w:t>
            </w:r>
            <w:proofErr w:type="spellEnd"/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30CF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30CF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Cimarron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30CF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591367" w:rsidRPr="00F45FE8" w:rsidRDefault="00591367" w:rsidP="00C30CF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01424F" w:rsidRPr="00F45FE8" w:rsidTr="00233D2C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01424F" w:rsidRPr="00F45FE8" w:rsidRDefault="0001424F" w:rsidP="00233D2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01424F" w:rsidRPr="00F45FE8" w:rsidRDefault="0001424F" w:rsidP="00233D2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4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01424F" w:rsidRPr="00F45FE8" w:rsidRDefault="0001424F" w:rsidP="00233D2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sz w:val="24"/>
                <w:szCs w:val="24"/>
              </w:rPr>
              <w:t>Chase Owen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01424F" w:rsidRPr="00F45FE8" w:rsidRDefault="0001424F" w:rsidP="00233D2C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sz w:val="24"/>
                <w:szCs w:val="24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01424F" w:rsidRPr="00F45FE8" w:rsidRDefault="0001424F" w:rsidP="00233D2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lainview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01424F" w:rsidRPr="00F45FE8" w:rsidRDefault="0001424F" w:rsidP="00233D2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01424F" w:rsidRPr="00F45FE8" w:rsidRDefault="0001424F" w:rsidP="00233D2C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A86445" w:rsidRPr="00F45FE8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8844D4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L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8844D4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25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Dylan Turner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ilo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  <w:tr w:rsidR="00A86445" w:rsidRPr="00F45FE8" w:rsidTr="00A86445">
        <w:trPr>
          <w:tblCellSpacing w:w="0" w:type="dxa"/>
        </w:trPr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181CC1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M</w:t>
            </w:r>
          </w:p>
        </w:tc>
        <w:tc>
          <w:tcPr>
            <w:tcW w:w="938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</w:tcPr>
          <w:p w:rsidR="00A86445" w:rsidRPr="00F45FE8" w:rsidRDefault="00A86445" w:rsidP="00823E1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F45FE8">
              <w:rPr>
                <w:rFonts w:eastAsia="Times New Roman" w:cstheme="minorHAnsi"/>
                <w:color w:val="000000"/>
              </w:rPr>
              <w:t>33</w:t>
            </w:r>
          </w:p>
        </w:tc>
        <w:tc>
          <w:tcPr>
            <w:tcW w:w="262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F45FE8">
              <w:rPr>
                <w:rFonts w:eastAsia="Times New Roman" w:cstheme="minorHAnsi"/>
                <w:color w:val="000000"/>
              </w:rPr>
              <w:t>Jaxon</w:t>
            </w:r>
            <w:proofErr w:type="spellEnd"/>
            <w:r w:rsidRPr="00F45FE8">
              <w:rPr>
                <w:rFonts w:eastAsia="Times New Roman" w:cstheme="minorHAnsi"/>
                <w:color w:val="000000"/>
              </w:rPr>
              <w:t xml:space="preserve"> Wright</w:t>
            </w:r>
          </w:p>
        </w:tc>
        <w:tc>
          <w:tcPr>
            <w:tcW w:w="731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2409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Dale</w:t>
            </w:r>
          </w:p>
        </w:tc>
        <w:tc>
          <w:tcPr>
            <w:tcW w:w="135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Sophomore</w:t>
            </w:r>
          </w:p>
        </w:tc>
        <w:tc>
          <w:tcPr>
            <w:tcW w:w="900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:rsidR="00A86445" w:rsidRPr="00F45FE8" w:rsidRDefault="00A86445" w:rsidP="007876C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45FE8">
              <w:rPr>
                <w:rFonts w:eastAsia="Times New Roman" w:cstheme="minorHAnsi"/>
                <w:color w:val="000000"/>
              </w:rPr>
              <w:t>Royal</w:t>
            </w:r>
          </w:p>
        </w:tc>
      </w:tr>
    </w:tbl>
    <w:p w:rsidR="006C168A" w:rsidRDefault="006C168A"/>
    <w:sectPr w:rsidR="006C168A" w:rsidSect="00375F1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3B17" w:rsidRDefault="00B73B17" w:rsidP="009C7EEA">
      <w:pPr>
        <w:spacing w:after="0" w:line="240" w:lineRule="auto"/>
      </w:pPr>
      <w:r>
        <w:separator/>
      </w:r>
    </w:p>
  </w:endnote>
  <w:endnote w:type="continuationSeparator" w:id="0">
    <w:p w:rsidR="00B73B17" w:rsidRDefault="00B73B17" w:rsidP="009C7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3B17" w:rsidRDefault="00B73B17" w:rsidP="009C7EEA">
      <w:pPr>
        <w:spacing w:after="0" w:line="240" w:lineRule="auto"/>
      </w:pPr>
      <w:r>
        <w:separator/>
      </w:r>
    </w:p>
  </w:footnote>
  <w:footnote w:type="continuationSeparator" w:id="0">
    <w:p w:rsidR="00B73B17" w:rsidRDefault="00B73B17" w:rsidP="009C7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7EEA" w:rsidRDefault="009C7EEA" w:rsidP="009C7EEA">
    <w:pPr>
      <w:jc w:val="center"/>
    </w:pPr>
    <w:r w:rsidRPr="006C168A">
      <w:rPr>
        <w:b/>
      </w:rPr>
      <w:t>2017 Sophomore Teams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rSwMDA1sLQwsTS1MDVW0lEKTi0uzszPAykwrAUAFhzLWywAAAA="/>
  </w:docVars>
  <w:rsids>
    <w:rsidRoot w:val="006C168A"/>
    <w:rsid w:val="0001424F"/>
    <w:rsid w:val="00046D4A"/>
    <w:rsid w:val="00093C54"/>
    <w:rsid w:val="00131C3E"/>
    <w:rsid w:val="00160959"/>
    <w:rsid w:val="00181CC1"/>
    <w:rsid w:val="001A1746"/>
    <w:rsid w:val="001B4935"/>
    <w:rsid w:val="001F1774"/>
    <w:rsid w:val="00201DCA"/>
    <w:rsid w:val="002302F3"/>
    <w:rsid w:val="002711E0"/>
    <w:rsid w:val="00375F10"/>
    <w:rsid w:val="00376AF7"/>
    <w:rsid w:val="003D0B0C"/>
    <w:rsid w:val="00457445"/>
    <w:rsid w:val="004C7FA0"/>
    <w:rsid w:val="004F47FB"/>
    <w:rsid w:val="00575915"/>
    <w:rsid w:val="00591367"/>
    <w:rsid w:val="005B3A28"/>
    <w:rsid w:val="005E3496"/>
    <w:rsid w:val="00606C88"/>
    <w:rsid w:val="00612C89"/>
    <w:rsid w:val="0062115C"/>
    <w:rsid w:val="00654ACF"/>
    <w:rsid w:val="006C168A"/>
    <w:rsid w:val="0070457B"/>
    <w:rsid w:val="0073115E"/>
    <w:rsid w:val="00752215"/>
    <w:rsid w:val="007F61E0"/>
    <w:rsid w:val="00802FEE"/>
    <w:rsid w:val="00816F09"/>
    <w:rsid w:val="00823E16"/>
    <w:rsid w:val="00845652"/>
    <w:rsid w:val="008844D4"/>
    <w:rsid w:val="008F5601"/>
    <w:rsid w:val="009171FC"/>
    <w:rsid w:val="009C7EEA"/>
    <w:rsid w:val="009F33AB"/>
    <w:rsid w:val="00A2013C"/>
    <w:rsid w:val="00A33C59"/>
    <w:rsid w:val="00A86445"/>
    <w:rsid w:val="00AA73AD"/>
    <w:rsid w:val="00B007A1"/>
    <w:rsid w:val="00B26013"/>
    <w:rsid w:val="00B73B17"/>
    <w:rsid w:val="00B91D3E"/>
    <w:rsid w:val="00B952DC"/>
    <w:rsid w:val="00BE57AB"/>
    <w:rsid w:val="00C268C8"/>
    <w:rsid w:val="00C50806"/>
    <w:rsid w:val="00C50FAE"/>
    <w:rsid w:val="00C543B1"/>
    <w:rsid w:val="00CD01F7"/>
    <w:rsid w:val="00D47844"/>
    <w:rsid w:val="00DE43A8"/>
    <w:rsid w:val="00E666D6"/>
    <w:rsid w:val="00F45FE8"/>
    <w:rsid w:val="00FF56B9"/>
    <w:rsid w:val="00FF6D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5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C16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6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9C7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7EEA"/>
  </w:style>
  <w:style w:type="paragraph" w:styleId="Footer">
    <w:name w:val="footer"/>
    <w:basedOn w:val="Normal"/>
    <w:link w:val="FooterChar"/>
    <w:uiPriority w:val="99"/>
    <w:semiHidden/>
    <w:unhideWhenUsed/>
    <w:rsid w:val="009C7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7E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70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2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</dc:creator>
  <cp:lastModifiedBy>Travis</cp:lastModifiedBy>
  <cp:revision>15</cp:revision>
  <cp:lastPrinted>2017-05-21T22:52:00Z</cp:lastPrinted>
  <dcterms:created xsi:type="dcterms:W3CDTF">2017-05-22T15:54:00Z</dcterms:created>
  <dcterms:modified xsi:type="dcterms:W3CDTF">2017-05-24T02:08:00Z</dcterms:modified>
</cp:coreProperties>
</file>